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MR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R P. aeruginosa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.1-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1 (0.21-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1 (0.3-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2 (0.21-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 (0.15-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4 (1.11-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8 (1.06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 (1.01-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6-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7 (1.04-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7-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87-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1 (0.85-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2 (0.76-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1 (0.86-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4 (0.79-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5 (0.81-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4 (0.7-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6 (1.04-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-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1-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 (1.01-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-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4 (1.01-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5 (0.71-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4 (1.04-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3 (1.12-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81-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01 (1.94-2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9-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7 (1.02-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8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-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2 (1.08-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0.95-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3-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1-0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6 (0.62-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4-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3 (0.47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96-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6 (0.75-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4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89-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3 (0.63-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8 (0.58-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9 (1.05-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2-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1-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-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9-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3:06:49Z</dcterms:created>
  <dcterms:modified xsi:type="dcterms:W3CDTF">2024-07-29T13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